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32"/>
          <w:szCs w:val="32"/>
        </w:rPr>
      </w:pPr>
      <w:r w:rsidRPr="005C647B">
        <w:rPr>
          <w:rFonts w:asciiTheme="minorBidi" w:eastAsia="Times New Roman" w:hAnsiTheme="minorBidi"/>
          <w:b/>
          <w:bCs/>
          <w:color w:val="FF0000"/>
          <w:sz w:val="32"/>
          <w:szCs w:val="32"/>
        </w:rPr>
        <w:t>_______ Number of Trai</w:t>
      </w:r>
      <w:r>
        <w:rPr>
          <w:rFonts w:asciiTheme="minorBidi" w:eastAsia="Times New Roman" w:hAnsiTheme="minorBidi"/>
          <w:b/>
          <w:bCs/>
          <w:color w:val="FF0000"/>
          <w:sz w:val="32"/>
          <w:szCs w:val="32"/>
        </w:rPr>
        <w:t>ning images: 38 __</w:t>
      </w:r>
      <w:r w:rsidRPr="005C647B">
        <w:rPr>
          <w:rFonts w:asciiTheme="minorBidi" w:eastAsia="Times New Roman" w:hAnsiTheme="minorBidi"/>
          <w:b/>
          <w:bCs/>
          <w:color w:val="FF0000"/>
          <w:sz w:val="32"/>
          <w:szCs w:val="32"/>
        </w:rPr>
        <w:t>____</w:t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0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Control 063 ONL_012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52" name="Picture 152" descr="C:\Users\shossei7\AppData\Local\Microsoft\Windows\INetCache\Content.MSO\155E345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ossei7\AppData\Local\Microsoft\Windows\INetCache\Content.MSO\155E3455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993640" cy="5146040"/>
            <wp:effectExtent l="0" t="0" r="0" b="0"/>
            <wp:docPr id="151" name="Picture 151" descr="C:\Users\shossei7\AppData\Local\Microsoft\Windows\INetCache\Content.MSO\BB07E2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ossei7\AppData\Local\Microsoft\Windows\INetCache\Content.MSO\BB07E2B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6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Control 063 ONL_013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50" name="Picture 150" descr="C:\Users\shossei7\AppData\Local\Microsoft\Windows\INetCache\Content.MSO\9B5C247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ossei7\AppData\Local\Microsoft\Windows\INetCache\Content.MSO\9B5C2471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5003800" cy="5146040"/>
            <wp:effectExtent l="0" t="0" r="0" b="0"/>
            <wp:docPr id="149" name="Picture 149" descr="C:\Users\shossei7\AppData\Local\Microsoft\Windows\INetCache\Content.MSO\CCBE10A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hossei7\AppData\Local\Microsoft\Windows\INetCache\Content.MSO\CCBE10A7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Control 063 ONL_014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48" name="Picture 148" descr="C:\Users\shossei7\AppData\Local\Microsoft\Windows\INetCache\Content.MSO\1D16684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hossei7\AppData\Local\Microsoft\Windows\INetCache\Content.MSO\1D16684D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953000" cy="5146040"/>
            <wp:effectExtent l="0" t="0" r="0" b="0"/>
            <wp:docPr id="147" name="Picture 147" descr="C:\Users\shossei7\AppData\Local\Microsoft\Windows\INetCache\Content.MSO\FD37ECE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hossei7\AppData\Local\Microsoft\Windows\INetCache\Content.MSO\FD37ECE3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3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Control 063 ONL_015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46" name="Picture 146" descr="C:\Users\shossei7\AppData\Local\Microsoft\Windows\INetCache\Content.MSO\79CE5BE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ossei7\AppData\Local\Microsoft\Windows\INetCache\Content.MSO\79CE5BE9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790440" cy="5146040"/>
            <wp:effectExtent l="0" t="0" r="0" b="0"/>
            <wp:docPr id="145" name="Picture 145" descr="C:\Users\shossei7\AppData\Local\Microsoft\Windows\INetCache\Content.MSO\9C53CED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ossei7\AppData\Local\Microsoft\Windows\INetCache\Content.MSO\9C53CEDF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4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4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Control 063 ONL_016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44" name="Picture 144" descr="C:\Users\shossei7\AppData\Local\Microsoft\Windows\INetCache\Content.MSO\9B8D1B4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hossei7\AppData\Local\Microsoft\Windows\INetCache\Content.MSO\9B8D1B45.t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917440" cy="5146040"/>
            <wp:effectExtent l="0" t="0" r="0" b="0"/>
            <wp:docPr id="143" name="Picture 143" descr="C:\Users\shossei7\AppData\Local\Microsoft\Windows\INetCache\Content.MSO\9025329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hossei7\AppData\Local\Microsoft\Windows\INetCache\Content.MSO\9025329B.t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5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Control 063 ONL_017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42" name="Picture 142" descr="C:\Users\shossei7\AppData\Local\Microsoft\Windows\INetCache\Content.MSO\85BF826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hossei7\AppData\Local\Microsoft\Windows\INetCache\Content.MSO\85BF8261.tm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815840" cy="5146040"/>
            <wp:effectExtent l="0" t="0" r="0" b="0"/>
            <wp:docPr id="141" name="Picture 141" descr="C:\Users\shossei7\AppData\Local\Microsoft\Windows\INetCache\Content.MSO\5A99541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hossei7\AppData\Local\Microsoft\Windows\INetCache\Content.MSO\5A995417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6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Control 063 ONL_018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40" name="Picture 140" descr="C:\Users\shossei7\AppData\Local\Microsoft\Windows\INetCache\Content.MSO\5F922D3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hossei7\AppData\Local\Microsoft\Windows\INetCache\Content.MSO\5F922D3D.t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5044440" cy="5146040"/>
            <wp:effectExtent l="0" t="0" r="0" b="0"/>
            <wp:docPr id="139" name="Picture 139" descr="C:\Users\shossei7\AppData\Local\Microsoft\Windows\INetCache\Content.MSO\332F5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shossei7\AppData\Local\Microsoft\Windows\INetCache\Content.MSO\332F53.tmp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7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Control 063 ONL_019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38" name="Picture 138" descr="C:\Users\shossei7\AppData\Local\Microsoft\Windows\INetCache\Content.MSO\560D77D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hossei7\AppData\Local\Microsoft\Windows\INetCache\Content.MSO\560D77D9.tmp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495800" cy="5029200"/>
            <wp:effectExtent l="0" t="0" r="0" b="0"/>
            <wp:docPr id="137" name="Picture 137" descr="C:\Users\shossei7\AppData\Local\Microsoft\Windows\INetCache\Content.MSO\5C87804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hossei7\AppData\Local\Microsoft\Windows\INetCache\Content.MSO\5C87804F.tmp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8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Control 063 ONL_020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36" name="Picture 136" descr="C:\Users\shossei7\AppData\Local\Microsoft\Windows\INetCache\Content.MSO\F1F17E3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hossei7\AppData\Local\Microsoft\Windows\INetCache\Content.MSO\F1F17E35.tmp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790440" cy="5130800"/>
            <wp:effectExtent l="0" t="0" r="0" b="0"/>
            <wp:docPr id="135" name="Picture 135" descr="C:\Users\shossei7\AppData\Local\Microsoft\Windows\INetCache\Content.MSO\E078C30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hossei7\AppData\Local\Microsoft\Windows\INetCache\Content.MSO\E078C30B.tmp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440" cy="51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9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Control 063 ONL_021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34" name="Picture 134" descr="C:\Users\shossei7\AppData\Local\Microsoft\Windows\INetCache\Content.MSO\3D521C5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hossei7\AppData\Local\Microsoft\Windows\INetCache\Content.MSO\3D521C51.tmp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775200" cy="5069840"/>
            <wp:effectExtent l="0" t="0" r="0" b="0"/>
            <wp:docPr id="133" name="Picture 133" descr="C:\Users\shossei7\AppData\Local\Microsoft\Windows\INetCache\Content.MSO\7633338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hossei7\AppData\Local\Microsoft\Windows\INetCache\Content.MSO\76333387.tmp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506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0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12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32" name="Picture 132" descr="C:\Users\shossei7\AppData\Local\Microsoft\Windows\INetCache\Content.MSO\D4F2EE2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hossei7\AppData\Local\Microsoft\Windows\INetCache\Content.MSO\D4F2EE2D.tmp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445000" cy="5146040"/>
            <wp:effectExtent l="0" t="0" r="0" b="0"/>
            <wp:docPr id="131" name="Picture 131" descr="C:\Users\shossei7\AppData\Local\Microsoft\Windows\INetCache\Content.MSO\6E8CD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shossei7\AppData\Local\Microsoft\Windows\INetCache\Content.MSO\6E8CDC3.tmp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1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13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30" name="Picture 130" descr="C:\Users\shossei7\AppData\Local\Microsoft\Windows\INetCache\Content.MSO\C1634FC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shossei7\AppData\Local\Microsoft\Windows\INetCache\Content.MSO\C1634FC9.tmp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5120640" cy="5146040"/>
            <wp:effectExtent l="0" t="0" r="0" b="0"/>
            <wp:docPr id="129" name="Picture 129" descr="C:\Users\shossei7\AppData\Local\Microsoft\Windows\INetCache\Content.MSO\DE4D4DB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shossei7\AppData\Local\Microsoft\Windows\INetCache\Content.MSO\DE4D4DBF.tmp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2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14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28" name="Picture 128" descr="C:\Users\shossei7\AppData\Local\Microsoft\Windows\INetCache\Content.MSO\B3DA5D2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shossei7\AppData\Local\Microsoft\Windows\INetCache\Content.MSO\B3DA5D25.tmp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663440" cy="5146040"/>
            <wp:effectExtent l="0" t="0" r="0" b="0"/>
            <wp:docPr id="127" name="Picture 127" descr="C:\Users\shossei7\AppData\Local\Microsoft\Windows\INetCache\Content.MSO\E7D22F7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shossei7\AppData\Local\Microsoft\Windows\INetCache\Content.MSO\E7D22F7B.tmp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3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15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26" name="Picture 126" descr="C:\Users\shossei7\AppData\Local\Microsoft\Windows\INetCache\Content.MSO\2D2F24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shossei7\AppData\Local\Microsoft\Windows\INetCache\Content.MSO\2D2F241.tmp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470400" cy="5146040"/>
            <wp:effectExtent l="0" t="0" r="0" b="0"/>
            <wp:docPr id="125" name="Picture 125" descr="C:\Users\shossei7\AppData\Local\Microsoft\Windows\INetCache\Content.MSO\81A2AEF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shossei7\AppData\Local\Microsoft\Windows\INetCache\Content.MSO\81A2AEF7.tmp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4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16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24" name="Picture 124" descr="C:\Users\shossei7\AppData\Local\Microsoft\Windows\INetCache\Content.MSO\8267AB1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shossei7\AppData\Local\Microsoft\Windows\INetCache\Content.MSO\8267AB1D.tmp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84040" cy="5146040"/>
            <wp:effectExtent l="0" t="0" r="0" b="0"/>
            <wp:docPr id="123" name="Picture 123" descr="C:\Users\shossei7\AppData\Local\Microsoft\Windows\INetCache\Content.MSO\615FC83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shossei7\AppData\Local\Microsoft\Windows\INetCache\Content.MSO\615FC833.tmp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0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5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17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22" name="Picture 122" descr="C:\Users\shossei7\AppData\Local\Microsoft\Windows\INetCache\Content.MSO\146EE3B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shossei7\AppData\Local\Microsoft\Windows\INetCache\Content.MSO\146EE3B9.tmp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84040" cy="5146040"/>
            <wp:effectExtent l="0" t="0" r="0" b="0"/>
            <wp:docPr id="121" name="Picture 121" descr="C:\Users\shossei7\AppData\Local\Microsoft\Windows\INetCache\Content.MSO\C69C372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shossei7\AppData\Local\Microsoft\Windows\INetCache\Content.MSO\C69C372F.tmp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0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6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18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20" name="Picture 120" descr="C:\Users\shossei7\AppData\Local\Microsoft\Windows\INetCache\Content.MSO\8C56B8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shossei7\AppData\Local\Microsoft\Windows\INetCache\Content.MSO\8C56B815.tmp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5044440" cy="5146040"/>
            <wp:effectExtent l="0" t="0" r="0" b="0"/>
            <wp:docPr id="119" name="Picture 119" descr="C:\Users\shossei7\AppData\Local\Microsoft\Windows\INetCache\Content.MSO\F71877E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shossei7\AppData\Local\Microsoft\Windows\INetCache\Content.MSO\F71877EB.tmp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7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19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18" name="Picture 118" descr="C:\Users\shossei7\AppData\Local\Microsoft\Windows\INetCache\Content.MSO\42C1043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shossei7\AppData\Local\Microsoft\Windows\INetCache\Content.MSO\42C10431.tmp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84040" cy="5146040"/>
            <wp:effectExtent l="0" t="0" r="0" b="0"/>
            <wp:docPr id="117" name="Picture 117" descr="C:\Users\shossei7\AppData\Local\Microsoft\Windows\INetCache\Content.MSO\C0BEC66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shossei7\AppData\Local\Microsoft\Windows\INetCache\Content.MSO\C0BEC667.tmp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0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8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20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16" name="Picture 116" descr="C:\Users\shossei7\AppData\Local\Microsoft\Windows\INetCache\Content.MSO\74DF640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shossei7\AppData\Local\Microsoft\Windows\INetCache\Content.MSO\74DF640D.tmp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434840" cy="5146040"/>
            <wp:effectExtent l="0" t="0" r="0" b="0"/>
            <wp:docPr id="115" name="Picture 115" descr="C:\Users\shossei7\AppData\Local\Microsoft\Windows\INetCache\Content.MSO\7D5F1EA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shossei7\AppData\Local\Microsoft\Windows\INetCache\Content.MSO\7D5F1EA3.tmp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19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21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14" name="Picture 114" descr="C:\Users\shossei7\AppData\Local\Microsoft\Windows\INetCache\Content.MSO\4B8F33A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shossei7\AppData\Local\Microsoft\Windows\INetCache\Content.MSO\4B8F33A9.tmp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546600" cy="5146040"/>
            <wp:effectExtent l="0" t="0" r="0" b="0"/>
            <wp:docPr id="113" name="Picture 113" descr="C:\Users\shossei7\AppData\Local\Microsoft\Windows\INetCache\Content.MSO\D42B3C9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shossei7\AppData\Local\Microsoft\Windows\INetCache\Content.MSO\D42B3C9F.tmp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0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22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12" name="Picture 112" descr="C:\Users\shossei7\AppData\Local\Microsoft\Windows\INetCache\Content.MSO\26358F0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shossei7\AppData\Local\Microsoft\Windows\INetCache\Content.MSO\26358F05.tmp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495800" cy="5146040"/>
            <wp:effectExtent l="0" t="0" r="0" b="0"/>
            <wp:docPr id="111" name="Picture 111" descr="C:\Users\shossei7\AppData\Local\Microsoft\Windows\INetCache\Content.MSO\34F29C5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shossei7\AppData\Local\Microsoft\Windows\INetCache\Content.MSO\34F29C5B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1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7 NA3-1 ONL_023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10" name="Picture 110" descr="C:\Users\shossei7\AppData\Local\Microsoft\Windows\INetCache\Content.MSO\855B522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shossei7\AppData\Local\Microsoft\Windows\INetCache\Content.MSO\855B5221.tmp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84040" cy="5146040"/>
            <wp:effectExtent l="0" t="0" r="0" b="0"/>
            <wp:docPr id="109" name="Picture 109" descr="C:\Users\shossei7\AppData\Local\Microsoft\Windows\INetCache\Content.MSO\C91E79D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shossei7\AppData\Local\Microsoft\Windows\INetCache\Content.MSO\C91E79D7.tmp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0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2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12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08" name="Picture 108" descr="C:\Users\shossei7\AppData\Local\Microsoft\Windows\INetCache\Content.MSO\B10918F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shossei7\AppData\Local\Microsoft\Windows\INetCache\Content.MSO\B10918FD.tmp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663440" cy="5146040"/>
            <wp:effectExtent l="0" t="0" r="0" b="0"/>
            <wp:docPr id="107" name="Picture 107" descr="C:\Users\shossei7\AppData\Local\Microsoft\Windows\INetCache\Content.MSO\566DD11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shossei7\AppData\Local\Microsoft\Windows\INetCache\Content.MSO\566DD113.tmp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3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13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06" name="Picture 106" descr="C:\Users\shossei7\AppData\Local\Microsoft\Windows\INetCache\Content.MSO\F6E33F9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shossei7\AppData\Local\Microsoft\Windows\INetCache\Content.MSO\F6E33F99.tmp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84040" cy="5146040"/>
            <wp:effectExtent l="0" t="0" r="0" b="0"/>
            <wp:docPr id="105" name="Picture 105" descr="C:\Users\shossei7\AppData\Local\Microsoft\Windows\INetCache\Content.MSO\4F715E0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shossei7\AppData\Local\Microsoft\Windows\INetCache\Content.MSO\4F715E0F.tmp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0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4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14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04" name="Picture 104" descr="C:\Users\shossei7\AppData\Local\Microsoft\Windows\INetCache\Content.MSO\1C05E1F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C:\Users\shossei7\AppData\Local\Microsoft\Windows\INetCache\Content.MSO\1C05E1F5.tmp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876800" cy="5146040"/>
            <wp:effectExtent l="0" t="0" r="0" b="0"/>
            <wp:docPr id="103" name="Picture 103" descr="C:\Users\shossei7\AppData\Local\Microsoft\Windows\INetCache\Content.MSO\DC79CC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shossei7\AppData\Local\Microsoft\Windows\INetCache\Content.MSO\DC79CCB.tmp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5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15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02" name="Picture 102" descr="C:\Users\shossei7\AppData\Local\Microsoft\Windows\INetCache\Content.MSO\5EA0DC1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C:\Users\shossei7\AppData\Local\Microsoft\Windows\INetCache\Content.MSO\5EA0DC11.tmp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5196840" cy="5146040"/>
            <wp:effectExtent l="0" t="0" r="0" b="0"/>
            <wp:docPr id="101" name="Picture 101" descr="C:\Users\shossei7\AppData\Local\Microsoft\Windows\INetCache\Content.MSO\F218C94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C:\Users\shossei7\AppData\Local\Microsoft\Windows\INetCache\Content.MSO\F218C947.tmp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6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16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00" name="Picture 100" descr="C:\Users\shossei7\AppData\Local\Microsoft\Windows\INetCache\Content.MSO\2353C9E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shossei7\AppData\Local\Microsoft\Windows\INetCache\Content.MSO\2353C9ED.tmp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739640" cy="5146040"/>
            <wp:effectExtent l="0" t="0" r="0" b="0"/>
            <wp:docPr id="99" name="Picture 99" descr="C:\Users\shossei7\AppData\Local\Microsoft\Windows\INetCache\Content.MSO\E5D2DF8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shossei7\AppData\Local\Microsoft\Windows\INetCache\Content.MSO\E5D2DF83.tmp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7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17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98" name="Picture 98" descr="C:\Users\shossei7\AppData\Local\Microsoft\Windows\INetCache\Content.MSO\2A4A07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:\Users\shossei7\AppData\Local\Microsoft\Windows\INetCache\Content.MSO\2A4A0789.tmp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800600" cy="5130800"/>
            <wp:effectExtent l="0" t="0" r="0" b="0"/>
            <wp:docPr id="97" name="Picture 97" descr="C:\Users\shossei7\AppData\Local\Microsoft\Windows\INetCache\Content.MSO\7AA59B7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C:\Users\shossei7\AppData\Local\Microsoft\Windows\INetCache\Content.MSO\7AA59B7F.tmp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8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18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96" name="Picture 96" descr="C:\Users\shossei7\AppData\Local\Microsoft\Windows\INetCache\Content.MSO\E816B0E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shossei7\AppData\Local\Microsoft\Windows\INetCache\Content.MSO\E816B0E5.tmp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902200" cy="5146040"/>
            <wp:effectExtent l="0" t="0" r="0" b="0"/>
            <wp:docPr id="95" name="Picture 95" descr="C:\Users\shossei7\AppData\Local\Microsoft\Windows\INetCache\Content.MSO\A3BE793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C:\Users\shossei7\AppData\Local\Microsoft\Windows\INetCache\Content.MSO\A3BE793B.tmp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29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19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8" name="Picture 18" descr="C:\Users\shossei7\AppData\Local\Microsoft\Windows\INetCache\Content.MSO\5E50A20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C:\Users\shossei7\AppData\Local\Microsoft\Windows\INetCache\Content.MSO\5E50A201.tmp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902200" cy="5146040"/>
            <wp:effectExtent l="0" t="0" r="0" b="0"/>
            <wp:docPr id="17" name="Picture 17" descr="C:\Users\shossei7\AppData\Local\Microsoft\Windows\INetCache\Content.MSO\C4C4B4B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:\Users\shossei7\AppData\Local\Microsoft\Windows\INetCache\Content.MSO\C4C4B4B7.tmp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30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20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6" name="Picture 16" descr="C:\Users\shossei7\AppData\Local\Microsoft\Windows\INetCache\Content.MSO\8FEE76D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shossei7\AppData\Local\Microsoft\Windows\INetCache\Content.MSO\8FEE76DD.tmp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927600" cy="5146040"/>
            <wp:effectExtent l="0" t="0" r="0" b="0"/>
            <wp:docPr id="15" name="Picture 15" descr="C:\Users\shossei7\AppData\Local\Microsoft\Windows\INetCache\Content.MSO\929549F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shossei7\AppData\Local\Microsoft\Windows\INetCache\Content.MSO\929549F3.tmp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31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21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4" name="Picture 14" descr="C:\Users\shossei7\AppData\Local\Microsoft\Windows\INetCache\Content.MSO\6D628B7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C:\Users\shossei7\AppData\Local\Microsoft\Windows\INetCache\Content.MSO\6D628B79.tmp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622800" cy="5146040"/>
            <wp:effectExtent l="0" t="0" r="0" b="0"/>
            <wp:docPr id="13" name="Picture 13" descr="C:\Users\shossei7\AppData\Local\Microsoft\Windows\INetCache\Content.MSO\1BEF4E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C:\Users\shossei7\AppData\Local\Microsoft\Windows\INetCache\Content.MSO\1BEF4EF.tmp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32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22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2" name="Picture 12" descr="C:\Users\shossei7\AppData\Local\Microsoft\Windows\INetCache\Content.MSO\D476FBD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C:\Users\shossei7\AppData\Local\Microsoft\Windows\INetCache\Content.MSO\D476FBD5.tmp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511040" cy="5146040"/>
            <wp:effectExtent l="0" t="0" r="0" b="0"/>
            <wp:docPr id="11" name="Picture 11" descr="C:\Users\shossei7\AppData\Local\Microsoft\Windows\INetCache\Content.MSO\3EBE31A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C:\Users\shossei7\AppData\Local\Microsoft\Windows\INetCache\Content.MSO\3EBE31AB.tmp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33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23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10" name="Picture 10" descr="C:\Users\shossei7\AppData\Local\Microsoft\Windows\INetCache\Content.MSO\FFE9A3F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C:\Users\shossei7\AppData\Local\Microsoft\Windows\INetCache\Content.MSO\FFE9A3F1.tmp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622800" cy="5146040"/>
            <wp:effectExtent l="0" t="0" r="0" b="0"/>
            <wp:docPr id="9" name="Picture 9" descr="C:\Users\shossei7\AppData\Local\Microsoft\Windows\INetCache\Content.MSO\6BF93C2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C:\Users\shossei7\AppData\Local\Microsoft\Windows\INetCache\Content.MSO\6BF93C27.tmp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34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24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8" name="Picture 8" descr="C:\Users\shossei7\AppData\Local\Microsoft\Windows\INetCache\Content.MSO\82C81FC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C:\Users\shossei7\AppData\Local\Microsoft\Windows\INetCache\Content.MSO\82C81FCD.tmp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470400" cy="5146040"/>
            <wp:effectExtent l="0" t="0" r="0" b="0"/>
            <wp:docPr id="7" name="Picture 7" descr="C:\Users\shossei7\AppData\Local\Microsoft\Windows\INetCache\Content.MSO\A17C106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C:\Users\shossei7\AppData\Local\Microsoft\Windows\INetCache\Content.MSO\A17C1063.tmp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35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25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6" name="Picture 6" descr="C:\Users\shossei7\AppData\Local\Microsoft\Windows\INetCache\Content.MSO\AB8BCB6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C:\Users\shossei7\AppData\Local\Microsoft\Windows\INetCache\Content.MSO\AB8BCB69.tmp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876800" cy="5146040"/>
            <wp:effectExtent l="0" t="0" r="0" b="0"/>
            <wp:docPr id="5" name="Picture 5" descr="C:\Users\shossei7\AppData\Local\Microsoft\Windows\INetCache\Content.MSO\6A746A5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C:\Users\shossei7\AppData\Local\Microsoft\Windows\INetCache\Content.MSO\6A746A5F.tmp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 xml:space="preserve">: </w:t>
      </w:r>
      <w:proofErr w:type="gram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36  --</w:t>
      </w:r>
      <w:proofErr w:type="gram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&gt;  061 PBS-1 ONL_026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4" name="Picture 4" descr="C:\Users\shossei7\AppData\Local\Microsoft\Windows\INetCache\Content.MSO\EAF5C2C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C:\Users\shossei7\AppData\Local\Microsoft\Windows\INetCache\Content.MSO\EAF5C2C5.tmp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800600" cy="5146040"/>
            <wp:effectExtent l="0" t="0" r="0" b="0"/>
            <wp:docPr id="3" name="Picture 3" descr="C:\Users\shossei7\AppData\Local\Microsoft\Windows\INetCache\Content.MSO\BC6DC61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C:\Users\shossei7\AppData\Local\Microsoft\Windows\INetCache\Content.MSO\BC6DC61B.tmp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bookmarkStart w:id="0" w:name="_GoBack"/>
      <w:bookmarkEnd w:id="0"/>
      <w:proofErr w:type="spellStart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lastRenderedPageBreak/>
        <w:t>image_id</w:t>
      </w:r>
      <w:proofErr w:type="spellEnd"/>
      <w:r w:rsidRPr="005C647B">
        <w:rPr>
          <w:rFonts w:asciiTheme="minorBidi" w:eastAsia="Times New Roman" w:hAnsiTheme="minorBidi"/>
          <w:b/>
          <w:bCs/>
          <w:color w:val="FF0000"/>
          <w:sz w:val="24"/>
          <w:szCs w:val="24"/>
        </w:rPr>
        <w:t>: 37  --&gt;  061 PBS-1 ONL_027.jpeg</w:t>
      </w:r>
    </w:p>
    <w:p w:rsidR="005C647B" w:rsidRPr="005C647B" w:rsidRDefault="005C647B" w:rsidP="005C64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368800" cy="5003800"/>
            <wp:effectExtent l="0" t="0" r="0" b="0"/>
            <wp:docPr id="2" name="Picture 2" descr="C:\Users\shossei7\AppData\Local\Microsoft\Windows\INetCache\Content.MSO\9AAAE1E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C:\Users\shossei7\AppData\Local\Microsoft\Windows\INetCache\Content.MSO\9AAAE1E1.tmp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</w:pPr>
    </w:p>
    <w:p w:rsidR="005C647B" w:rsidRPr="005C647B" w:rsidRDefault="005C647B" w:rsidP="005C647B">
      <w:pPr>
        <w:shd w:val="clear" w:color="auto" w:fill="FFFFFF"/>
        <w:spacing w:after="0" w:line="240" w:lineRule="auto"/>
        <w:rPr>
          <w:rFonts w:asciiTheme="minorBidi" w:eastAsia="Times New Roman" w:hAnsiTheme="minorBidi"/>
          <w:b/>
          <w:bCs/>
          <w:color w:val="FF0000"/>
          <w:sz w:val="24"/>
          <w:szCs w:val="24"/>
        </w:rPr>
      </w:pPr>
      <w:r w:rsidRPr="005C647B">
        <w:rPr>
          <w:rFonts w:asciiTheme="minorBidi" w:eastAsia="Times New Roman" w:hAnsiTheme="minorBidi"/>
          <w:b/>
          <w:bCs/>
          <w:noProof/>
          <w:color w:val="FF0000"/>
          <w:sz w:val="24"/>
          <w:szCs w:val="24"/>
        </w:rPr>
        <w:drawing>
          <wp:inline distT="0" distB="0" distL="0" distR="0">
            <wp:extent cx="4775200" cy="5146040"/>
            <wp:effectExtent l="0" t="0" r="0" b="0"/>
            <wp:docPr id="1" name="Picture 1" descr="C:\Users\shossei7\AppData\Local\Microsoft\Windows\INetCache\Content.MSO\244D5F9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C:\Users\shossei7\AppData\Local\Microsoft\Windows\INetCache\Content.MSO\244D5F97.tmp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4F60" w:rsidRPr="005C647B" w:rsidRDefault="00C44F60" w:rsidP="005C647B">
      <w:pPr>
        <w:rPr>
          <w:rFonts w:asciiTheme="minorBidi" w:hAnsiTheme="minorBidi"/>
          <w:b/>
          <w:bCs/>
          <w:color w:val="FF0000"/>
          <w:sz w:val="24"/>
          <w:szCs w:val="24"/>
        </w:rPr>
      </w:pPr>
    </w:p>
    <w:sectPr w:rsidR="00C44F60" w:rsidRPr="005C647B" w:rsidSect="000231ED">
      <w:footerReference w:type="default" r:id="rId82"/>
      <w:pgSz w:w="15840" w:h="12240" w:orient="landscape"/>
      <w:pgMar w:top="1134" w:right="567" w:bottom="1134" w:left="567" w:header="720" w:footer="720" w:gutter="0"/>
      <w:pgNumType w:start="0"/>
      <w:cols w:num="2"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2D54" w:rsidRDefault="00B62D54" w:rsidP="002A0E0A">
      <w:pPr>
        <w:spacing w:after="0" w:line="240" w:lineRule="auto"/>
      </w:pPr>
      <w:r>
        <w:separator/>
      </w:r>
    </w:p>
  </w:endnote>
  <w:endnote w:type="continuationSeparator" w:id="0">
    <w:p w:rsidR="00B62D54" w:rsidRDefault="00B62D54" w:rsidP="002A0E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0000"/>
      </w:rPr>
      <w:id w:val="-3225149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E0A" w:rsidRPr="000231ED" w:rsidRDefault="000231ED">
        <w:pPr>
          <w:pStyle w:val="Footer"/>
          <w:jc w:val="center"/>
          <w:rPr>
            <w:color w:val="FF0000"/>
          </w:rPr>
        </w:pPr>
        <w:proofErr w:type="spellStart"/>
        <w:r w:rsidRPr="000231ED">
          <w:rPr>
            <w:rFonts w:asciiTheme="minorBidi" w:hAnsiTheme="minorBidi"/>
            <w:b/>
            <w:bCs/>
            <w:color w:val="FF0000"/>
          </w:rPr>
          <w:t>Image_ID</w:t>
        </w:r>
        <w:proofErr w:type="spellEnd"/>
        <w:r w:rsidRPr="000231ED">
          <w:rPr>
            <w:rFonts w:asciiTheme="minorBidi" w:hAnsiTheme="minorBidi"/>
            <w:b/>
            <w:bCs/>
            <w:color w:val="FF0000"/>
          </w:rPr>
          <w:t>:</w:t>
        </w:r>
        <w:r w:rsidRPr="000231ED">
          <w:rPr>
            <w:color w:val="FF0000"/>
          </w:rPr>
          <w:t xml:space="preserve"> </w:t>
        </w:r>
        <w:r w:rsidR="002A0E0A" w:rsidRPr="000231ED">
          <w:rPr>
            <w:rFonts w:asciiTheme="minorBidi" w:hAnsiTheme="minorBidi"/>
            <w:b/>
            <w:bCs/>
            <w:color w:val="FF0000"/>
          </w:rPr>
          <w:fldChar w:fldCharType="begin"/>
        </w:r>
        <w:r w:rsidR="002A0E0A" w:rsidRPr="000231ED">
          <w:rPr>
            <w:rFonts w:asciiTheme="minorBidi" w:hAnsiTheme="minorBidi"/>
            <w:b/>
            <w:bCs/>
            <w:color w:val="FF0000"/>
          </w:rPr>
          <w:instrText xml:space="preserve"> PAGE   \* MERGEFORMAT </w:instrText>
        </w:r>
        <w:r w:rsidR="002A0E0A" w:rsidRPr="000231ED">
          <w:rPr>
            <w:rFonts w:asciiTheme="minorBidi" w:hAnsiTheme="minorBidi"/>
            <w:b/>
            <w:bCs/>
            <w:color w:val="FF0000"/>
          </w:rPr>
          <w:fldChar w:fldCharType="separate"/>
        </w:r>
        <w:r w:rsidR="005C647B">
          <w:rPr>
            <w:rFonts w:asciiTheme="minorBidi" w:hAnsiTheme="minorBidi"/>
            <w:b/>
            <w:bCs/>
            <w:noProof/>
            <w:color w:val="FF0000"/>
          </w:rPr>
          <w:t>37</w:t>
        </w:r>
        <w:r w:rsidR="002A0E0A" w:rsidRPr="000231ED">
          <w:rPr>
            <w:rFonts w:asciiTheme="minorBidi" w:hAnsiTheme="minorBidi"/>
            <w:b/>
            <w:bCs/>
            <w:noProof/>
            <w:color w:val="FF0000"/>
          </w:rPr>
          <w:fldChar w:fldCharType="end"/>
        </w:r>
      </w:p>
    </w:sdtContent>
  </w:sdt>
  <w:p w:rsidR="002A0E0A" w:rsidRDefault="002A0E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2D54" w:rsidRDefault="00B62D54" w:rsidP="002A0E0A">
      <w:pPr>
        <w:spacing w:after="0" w:line="240" w:lineRule="auto"/>
      </w:pPr>
      <w:r>
        <w:separator/>
      </w:r>
    </w:p>
  </w:footnote>
  <w:footnote w:type="continuationSeparator" w:id="0">
    <w:p w:rsidR="00B62D54" w:rsidRDefault="00B62D54" w:rsidP="002A0E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zczNzE2Mjc0NzVR0lEKTi0uzszPAykwqgUAUUYwYiwAAAA="/>
  </w:docVars>
  <w:rsids>
    <w:rsidRoot w:val="00CA638F"/>
    <w:rsid w:val="000231ED"/>
    <w:rsid w:val="000240C7"/>
    <w:rsid w:val="002A0E0A"/>
    <w:rsid w:val="00546491"/>
    <w:rsid w:val="005C647B"/>
    <w:rsid w:val="00B62D54"/>
    <w:rsid w:val="00C44F60"/>
    <w:rsid w:val="00CA638F"/>
    <w:rsid w:val="00CA6C5B"/>
    <w:rsid w:val="00D67A56"/>
    <w:rsid w:val="00DD7F08"/>
    <w:rsid w:val="00FF4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8D3F0"/>
  <w15:chartTrackingRefBased/>
  <w15:docId w15:val="{AEE1DBAA-6B20-4EFC-9598-E5F82CC3D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63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638F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A0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E0A"/>
  </w:style>
  <w:style w:type="paragraph" w:styleId="Footer">
    <w:name w:val="footer"/>
    <w:basedOn w:val="Normal"/>
    <w:link w:val="FooterChar"/>
    <w:uiPriority w:val="99"/>
    <w:unhideWhenUsed/>
    <w:rsid w:val="002A0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E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16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0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0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6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91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0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20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5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3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22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7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65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5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2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47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4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12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0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37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7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20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9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6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2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7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28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7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6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34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0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7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2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5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1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3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63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4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36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71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2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63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1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1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5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63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0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1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5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2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7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9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7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00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16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75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9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56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7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47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1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97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5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7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3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77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0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13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99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4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4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3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81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9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6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2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58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77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33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0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7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67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4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1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64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58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3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0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5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0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2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0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13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88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19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98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40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4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01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8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48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18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48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0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0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61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38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3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4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48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3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56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6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10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09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71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7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2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2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0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3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27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99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5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3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4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3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6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1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7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4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0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3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04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94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8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5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02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28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4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7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2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5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5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1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5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97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6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0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80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4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3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6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5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42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0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8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1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1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87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1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84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4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1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14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87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33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9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2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2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46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92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98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9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3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8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09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7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7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9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66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8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11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8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6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23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44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5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50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75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7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9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2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07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99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76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04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90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0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44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0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55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9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9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3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63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29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4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9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0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3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4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92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3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8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4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5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57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84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75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1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7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88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0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8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8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17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3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1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4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5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55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0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74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5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7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1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1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6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33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65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2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5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6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25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theme" Target="theme/theme1.xml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5" Type="http://schemas.openxmlformats.org/officeDocument/2006/relationships/endnotes" Target="endnotes.xml"/><Relationship Id="rId61" Type="http://schemas.openxmlformats.org/officeDocument/2006/relationships/image" Target="media/image56.png"/><Relationship Id="rId82" Type="http://schemas.openxmlformats.org/officeDocument/2006/relationships/footer" Target="footer1.xml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2" Type="http://schemas.openxmlformats.org/officeDocument/2006/relationships/settings" Target="settings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5</TotalTime>
  <Pages>38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5</cp:revision>
  <dcterms:created xsi:type="dcterms:W3CDTF">2020-04-04T09:54:00Z</dcterms:created>
  <dcterms:modified xsi:type="dcterms:W3CDTF">2020-04-06T15:42:00Z</dcterms:modified>
</cp:coreProperties>
</file>